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1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1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6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10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56340</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9,479.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918,341.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6,706,661.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7</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5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6,798,622.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170,955.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7,95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88,809.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999.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1,898.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798,62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30,049.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18,117.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70,959.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4,351.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1,936.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9,785.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75,018.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92,676.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75,981.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56,108.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94,985.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YPTv6LsCAAM70SNqRBaJqO14On4=" w:salt="QVM4VeelRwA9VGJ7pL7sh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69F054C"/>
    <w:rsid w:val="17E41503"/>
    <w:rsid w:val="25322F9F"/>
    <w:rsid w:val="278333F6"/>
    <w:rsid w:val="27F52FED"/>
    <w:rsid w:val="2D7E3F5C"/>
    <w:rsid w:val="2F4671E3"/>
    <w:rsid w:val="306C3042"/>
    <w:rsid w:val="30E55DCF"/>
    <w:rsid w:val="31CE3823"/>
    <w:rsid w:val="33C40040"/>
    <w:rsid w:val="342153CB"/>
    <w:rsid w:val="34296D79"/>
    <w:rsid w:val="34F919D9"/>
    <w:rsid w:val="37416D1E"/>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60450B80"/>
    <w:rsid w:val="62446D78"/>
    <w:rsid w:val="62775533"/>
    <w:rsid w:val="62C54F28"/>
    <w:rsid w:val="63926E74"/>
    <w:rsid w:val="6455585F"/>
    <w:rsid w:val="650A0CD8"/>
    <w:rsid w:val="68513422"/>
    <w:rsid w:val="68CC5C7E"/>
    <w:rsid w:val="694502FA"/>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042</c:v>
                </c:pt>
                <c:pt idx="1">
                  <c:v>1.0042</c:v>
                </c:pt>
                <c:pt idx="2">
                  <c:v>1.0042</c:v>
                </c:pt>
                <c:pt idx="3">
                  <c:v>1.0052</c:v>
                </c:pt>
                <c:pt idx="4">
                  <c:v>1.0056</c:v>
                </c:pt>
                <c:pt idx="5">
                  <c:v>1.0058</c:v>
                </c:pt>
                <c:pt idx="6">
                  <c:v>1.0082</c:v>
                </c:pt>
                <c:pt idx="7">
                  <c:v>1.0082</c:v>
                </c:pt>
                <c:pt idx="8">
                  <c:v>1.0082</c:v>
                </c:pt>
                <c:pt idx="9">
                  <c:v>1.0087</c:v>
                </c:pt>
                <c:pt idx="10">
                  <c:v>1.0088</c:v>
                </c:pt>
                <c:pt idx="11">
                  <c:v>1.0093</c:v>
                </c:pt>
                <c:pt idx="12">
                  <c:v>1.0097</c:v>
                </c:pt>
                <c:pt idx="13">
                  <c:v>1.01</c:v>
                </c:pt>
                <c:pt idx="14">
                  <c:v>1.01</c:v>
                </c:pt>
                <c:pt idx="15">
                  <c:v>1.01</c:v>
                </c:pt>
                <c:pt idx="16">
                  <c:v>1.0114</c:v>
                </c:pt>
                <c:pt idx="17">
                  <c:v>1.0117</c:v>
                </c:pt>
                <c:pt idx="18">
                  <c:v>1.0123</c:v>
                </c:pt>
                <c:pt idx="19">
                  <c:v>1.0125</c:v>
                </c:pt>
                <c:pt idx="20">
                  <c:v>1.013</c:v>
                </c:pt>
                <c:pt idx="21">
                  <c:v>1.013</c:v>
                </c:pt>
                <c:pt idx="22">
                  <c:v>1.013</c:v>
                </c:pt>
                <c:pt idx="23">
                  <c:v>1.0138</c:v>
                </c:pt>
                <c:pt idx="24">
                  <c:v>1.0141</c:v>
                </c:pt>
                <c:pt idx="25">
                  <c:v>1.0145</c:v>
                </c:pt>
                <c:pt idx="26">
                  <c:v>1.0147</c:v>
                </c:pt>
                <c:pt idx="27">
                  <c:v>1.0148</c:v>
                </c:pt>
                <c:pt idx="28">
                  <c:v>1.0148</c:v>
                </c:pt>
                <c:pt idx="29">
                  <c:v>1.0152</c:v>
                </c:pt>
                <c:pt idx="30">
                  <c:v>1.0153</c:v>
                </c:pt>
                <c:pt idx="31">
                  <c:v>1.0152</c:v>
                </c:pt>
                <c:pt idx="32">
                  <c:v>1.0152</c:v>
                </c:pt>
                <c:pt idx="33">
                  <c:v>1.0152</c:v>
                </c:pt>
                <c:pt idx="34">
                  <c:v>1.0152</c:v>
                </c:pt>
                <c:pt idx="35">
                  <c:v>1.0152</c:v>
                </c:pt>
                <c:pt idx="36">
                  <c:v>1.0152</c:v>
                </c:pt>
                <c:pt idx="37">
                  <c:v>1.0168</c:v>
                </c:pt>
                <c:pt idx="38">
                  <c:v>1.017</c:v>
                </c:pt>
                <c:pt idx="39">
                  <c:v>1.0173</c:v>
                </c:pt>
                <c:pt idx="40">
                  <c:v>1.0175</c:v>
                </c:pt>
                <c:pt idx="41">
                  <c:v>1.0173</c:v>
                </c:pt>
                <c:pt idx="42">
                  <c:v>1.0173</c:v>
                </c:pt>
                <c:pt idx="43">
                  <c:v>1.0173</c:v>
                </c:pt>
                <c:pt idx="44">
                  <c:v>1.0172</c:v>
                </c:pt>
                <c:pt idx="45">
                  <c:v>1.0172</c:v>
                </c:pt>
                <c:pt idx="46">
                  <c:v>1.0174</c:v>
                </c:pt>
                <c:pt idx="47">
                  <c:v>1.0171</c:v>
                </c:pt>
                <c:pt idx="48">
                  <c:v>1.0175</c:v>
                </c:pt>
                <c:pt idx="49">
                  <c:v>1.0175</c:v>
                </c:pt>
                <c:pt idx="50">
                  <c:v>1.0175</c:v>
                </c:pt>
                <c:pt idx="51">
                  <c:v>1.0177</c:v>
                </c:pt>
                <c:pt idx="52">
                  <c:v>1.0176</c:v>
                </c:pt>
                <c:pt idx="53">
                  <c:v>1.0171</c:v>
                </c:pt>
                <c:pt idx="54">
                  <c:v>1.017</c:v>
                </c:pt>
                <c:pt idx="55">
                  <c:v>1.0172</c:v>
                </c:pt>
                <c:pt idx="56">
                  <c:v>1.0172</c:v>
                </c:pt>
                <c:pt idx="57">
                  <c:v>1.0172</c:v>
                </c:pt>
                <c:pt idx="58">
                  <c:v>1.0178</c:v>
                </c:pt>
                <c:pt idx="59">
                  <c:v>1.0181</c:v>
                </c:pt>
                <c:pt idx="60">
                  <c:v>1.018</c:v>
                </c:pt>
                <c:pt idx="61">
                  <c:v>1.0179</c:v>
                </c:pt>
                <c:pt idx="62">
                  <c:v>1.0179</c:v>
                </c:pt>
                <c:pt idx="63">
                  <c:v>1.0179</c:v>
                </c:pt>
                <c:pt idx="64">
                  <c:v>1.0179</c:v>
                </c:pt>
                <c:pt idx="65">
                  <c:v>1.0183</c:v>
                </c:pt>
                <c:pt idx="66">
                  <c:v>1.0183</c:v>
                </c:pt>
                <c:pt idx="67">
                  <c:v>1.0183</c:v>
                </c:pt>
                <c:pt idx="68">
                  <c:v>1.0181</c:v>
                </c:pt>
                <c:pt idx="69">
                  <c:v>1.0182</c:v>
                </c:pt>
                <c:pt idx="70">
                  <c:v>1.0182</c:v>
                </c:pt>
                <c:pt idx="71">
                  <c:v>1.0181</c:v>
                </c:pt>
                <c:pt idx="72">
                  <c:v>1.0192</c:v>
                </c:pt>
                <c:pt idx="73">
                  <c:v>1.0192</c:v>
                </c:pt>
                <c:pt idx="74">
                  <c:v>1.0188</c:v>
                </c:pt>
                <c:pt idx="75">
                  <c:v>1.0186</c:v>
                </c:pt>
                <c:pt idx="76">
                  <c:v>1.0184</c:v>
                </c:pt>
                <c:pt idx="77">
                  <c:v>1.0184</c:v>
                </c:pt>
                <c:pt idx="78">
                  <c:v>1.0184</c:v>
                </c:pt>
                <c:pt idx="79">
                  <c:v>1.0189</c:v>
                </c:pt>
                <c:pt idx="80">
                  <c:v>1.019</c:v>
                </c:pt>
                <c:pt idx="81">
                  <c:v>1.0191</c:v>
                </c:pt>
                <c:pt idx="82">
                  <c:v>1.0194</c:v>
                </c:pt>
                <c:pt idx="83">
                  <c:v>1.02</c:v>
                </c:pt>
                <c:pt idx="84">
                  <c:v>1.02</c:v>
                </c:pt>
                <c:pt idx="85">
                  <c:v>1.02</c:v>
                </c:pt>
                <c:pt idx="86">
                  <c:v>1.0207</c:v>
                </c:pt>
                <c:pt idx="87">
                  <c:v>1.0209</c:v>
                </c:pt>
                <c:pt idx="88">
                  <c:v>1.0213</c:v>
                </c:pt>
                <c:pt idx="89">
                  <c:v>1.0218</c:v>
                </c:pt>
                <c:pt idx="90">
                  <c:v>1.0223</c:v>
                </c:pt>
                <c:pt idx="91">
                  <c:v>1.0223</c:v>
                </c:pt>
                <c:pt idx="92">
                  <c:v>1.0223</c:v>
                </c:pt>
                <c:pt idx="93">
                  <c:v>1.0223</c:v>
                </c:pt>
                <c:pt idx="94">
                  <c:v>1.0223</c:v>
                </c:pt>
                <c:pt idx="95">
                  <c:v>1.0234</c:v>
                </c:pt>
                <c:pt idx="96">
                  <c:v>1.0236</c:v>
                </c:pt>
                <c:pt idx="97">
                  <c:v>1.0238</c:v>
                </c:pt>
                <c:pt idx="98">
                  <c:v>1.0238</c:v>
                </c:pt>
                <c:pt idx="99">
                  <c:v>1.0238</c:v>
                </c:pt>
                <c:pt idx="100">
                  <c:v>1.0243</c:v>
                </c:pt>
                <c:pt idx="101">
                  <c:v>1.0242</c:v>
                </c:pt>
                <c:pt idx="102">
                  <c:v>1.0243</c:v>
                </c:pt>
                <c:pt idx="103">
                  <c:v>1.0245</c:v>
                </c:pt>
                <c:pt idx="104">
                  <c:v>1.0249</c:v>
                </c:pt>
                <c:pt idx="105">
                  <c:v>1.0249</c:v>
                </c:pt>
                <c:pt idx="106">
                  <c:v>1.0249</c:v>
                </c:pt>
                <c:pt idx="107">
                  <c:v>1.025</c:v>
                </c:pt>
                <c:pt idx="108">
                  <c:v>1.0251</c:v>
                </c:pt>
                <c:pt idx="109">
                  <c:v>1.0253</c:v>
                </c:pt>
                <c:pt idx="110">
                  <c:v>1.0255</c:v>
                </c:pt>
                <c:pt idx="111">
                  <c:v>1.0257</c:v>
                </c:pt>
                <c:pt idx="112">
                  <c:v>1.0257</c:v>
                </c:pt>
                <c:pt idx="113">
                  <c:v>1.0257</c:v>
                </c:pt>
                <c:pt idx="114">
                  <c:v>1.0265</c:v>
                </c:pt>
                <c:pt idx="115">
                  <c:v>1.0267</c:v>
                </c:pt>
                <c:pt idx="116">
                  <c:v>1.027</c:v>
                </c:pt>
                <c:pt idx="117">
                  <c:v>1.027</c:v>
                </c:pt>
                <c:pt idx="118">
                  <c:v>1.0272</c:v>
                </c:pt>
                <c:pt idx="119">
                  <c:v>1.0274</c:v>
                </c:pt>
                <c:pt idx="120">
                  <c:v>1.0274</c:v>
                </c:pt>
                <c:pt idx="121">
                  <c:v>1.0274</c:v>
                </c:pt>
                <c:pt idx="122">
                  <c:v>1.0273</c:v>
                </c:pt>
                <c:pt idx="123">
                  <c:v>1.0273</c:v>
                </c:pt>
                <c:pt idx="124">
                  <c:v>1.0283</c:v>
                </c:pt>
                <c:pt idx="125">
                  <c:v>1.0285</c:v>
                </c:pt>
                <c:pt idx="126">
                  <c:v>1.0285</c:v>
                </c:pt>
                <c:pt idx="127">
                  <c:v>1.0285</c:v>
                </c:pt>
                <c:pt idx="128">
                  <c:v>1.0292</c:v>
                </c:pt>
                <c:pt idx="129">
                  <c:v>1.0297</c:v>
                </c:pt>
                <c:pt idx="130">
                  <c:v>1.0298</c:v>
                </c:pt>
                <c:pt idx="131">
                  <c:v>1.0302</c:v>
                </c:pt>
                <c:pt idx="132">
                  <c:v>1.0306</c:v>
                </c:pt>
                <c:pt idx="133">
                  <c:v>1.0306</c:v>
                </c:pt>
                <c:pt idx="134">
                  <c:v>1.0306</c:v>
                </c:pt>
                <c:pt idx="135">
                  <c:v>1.0314</c:v>
                </c:pt>
                <c:pt idx="136">
                  <c:v>1.0318</c:v>
                </c:pt>
                <c:pt idx="137">
                  <c:v>1.0324</c:v>
                </c:pt>
                <c:pt idx="138">
                  <c:v>1.0328</c:v>
                </c:pt>
                <c:pt idx="139">
                  <c:v>1.0332</c:v>
                </c:pt>
                <c:pt idx="140">
                  <c:v>1.0331</c:v>
                </c:pt>
                <c:pt idx="141">
                  <c:v>1.0331</c:v>
                </c:pt>
                <c:pt idx="142">
                  <c:v>1.034</c:v>
                </c:pt>
                <c:pt idx="143">
                  <c:v>1.0343</c:v>
                </c:pt>
                <c:pt idx="144">
                  <c:v>1.0346</c:v>
                </c:pt>
                <c:pt idx="145">
                  <c:v>1.035</c:v>
                </c:pt>
                <c:pt idx="146">
                  <c:v>1.0352</c:v>
                </c:pt>
                <c:pt idx="147">
                  <c:v>1.0352</c:v>
                </c:pt>
                <c:pt idx="148">
                  <c:v>1.0352</c:v>
                </c:pt>
                <c:pt idx="149">
                  <c:v>1.0358</c:v>
                </c:pt>
                <c:pt idx="150">
                  <c:v>1.0358</c:v>
                </c:pt>
                <c:pt idx="151">
                  <c:v>1.0358</c:v>
                </c:pt>
                <c:pt idx="152">
                  <c:v>1.0359</c:v>
                </c:pt>
                <c:pt idx="153">
                  <c:v>1.0358</c:v>
                </c:pt>
                <c:pt idx="154">
                  <c:v>1.0358</c:v>
                </c:pt>
                <c:pt idx="155">
                  <c:v>1.0358</c:v>
                </c:pt>
                <c:pt idx="156">
                  <c:v>1.0364</c:v>
                </c:pt>
                <c:pt idx="157">
                  <c:v>1.0363</c:v>
                </c:pt>
                <c:pt idx="158">
                  <c:v>1.0363</c:v>
                </c:pt>
                <c:pt idx="159">
                  <c:v>1.0365</c:v>
                </c:pt>
                <c:pt idx="160">
                  <c:v>1.0368</c:v>
                </c:pt>
                <c:pt idx="161">
                  <c:v>1.0368</c:v>
                </c:pt>
                <c:pt idx="162">
                  <c:v>1.0368</c:v>
                </c:pt>
                <c:pt idx="163">
                  <c:v>1.0374</c:v>
                </c:pt>
                <c:pt idx="164">
                  <c:v>1.0368</c:v>
                </c:pt>
                <c:pt idx="165">
                  <c:v>1.0369</c:v>
                </c:pt>
                <c:pt idx="166">
                  <c:v>1.037</c:v>
                </c:pt>
                <c:pt idx="167">
                  <c:v>1.0374</c:v>
                </c:pt>
                <c:pt idx="168">
                  <c:v>1.0374</c:v>
                </c:pt>
                <c:pt idx="169">
                  <c:v>1.0373</c:v>
                </c:pt>
                <c:pt idx="170">
                  <c:v>1.0381</c:v>
                </c:pt>
                <c:pt idx="171">
                  <c:v>1.0383</c:v>
                </c:pt>
                <c:pt idx="172">
                  <c:v>1.0385</c:v>
                </c:pt>
                <c:pt idx="173">
                  <c:v>1.0388</c:v>
                </c:pt>
                <c:pt idx="174">
                  <c:v>1.039</c:v>
                </c:pt>
                <c:pt idx="175">
                  <c:v>1.0389</c:v>
                </c:pt>
                <c:pt idx="176">
                  <c:v>1.0389</c:v>
                </c:pt>
                <c:pt idx="177">
                  <c:v>1.0396</c:v>
                </c:pt>
                <c:pt idx="178">
                  <c:v>1.0396</c:v>
                </c:pt>
                <c:pt idx="179">
                  <c:v>1.0397</c:v>
                </c:pt>
                <c:pt idx="180">
                  <c:v>1.0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995817566221913</c:v>
                </c:pt>
                <c:pt idx="4">
                  <c:v>0.00139414459271059</c:v>
                </c:pt>
                <c:pt idx="5">
                  <c:v>0.00159330810595493</c:v>
                </c:pt>
                <c:pt idx="6">
                  <c:v>0.00398327026488743</c:v>
                </c:pt>
                <c:pt idx="7">
                  <c:v>0.00398327026488743</c:v>
                </c:pt>
                <c:pt idx="8">
                  <c:v>0.00398327026488743</c:v>
                </c:pt>
                <c:pt idx="9">
                  <c:v>0.00448117904799838</c:v>
                </c:pt>
                <c:pt idx="10">
                  <c:v>0.00458076080462044</c:v>
                </c:pt>
                <c:pt idx="11">
                  <c:v>0.00507866958773162</c:v>
                </c:pt>
                <c:pt idx="12">
                  <c:v>0.0054769966142203</c:v>
                </c:pt>
                <c:pt idx="13">
                  <c:v>0.00577574188408692</c:v>
                </c:pt>
                <c:pt idx="14">
                  <c:v>0.00577574188408692</c:v>
                </c:pt>
                <c:pt idx="15">
                  <c:v>0.00577574188408692</c:v>
                </c:pt>
                <c:pt idx="16">
                  <c:v>0.0071698864767975</c:v>
                </c:pt>
                <c:pt idx="17">
                  <c:v>0.00746863174666412</c:v>
                </c:pt>
                <c:pt idx="18">
                  <c:v>0.00806612228639714</c:v>
                </c:pt>
                <c:pt idx="19">
                  <c:v>0.00826528579964148</c:v>
                </c:pt>
                <c:pt idx="20">
                  <c:v>0.00876319458275243</c:v>
                </c:pt>
                <c:pt idx="21">
                  <c:v>0.00876319458275243</c:v>
                </c:pt>
                <c:pt idx="22">
                  <c:v>0.00876319458275243</c:v>
                </c:pt>
                <c:pt idx="23">
                  <c:v>0.00955984863573001</c:v>
                </c:pt>
                <c:pt idx="24">
                  <c:v>0.00985859390559662</c:v>
                </c:pt>
                <c:pt idx="25">
                  <c:v>0.0102569209320853</c:v>
                </c:pt>
                <c:pt idx="26">
                  <c:v>0.0104560844453296</c:v>
                </c:pt>
                <c:pt idx="27">
                  <c:v>0.0105556662019517</c:v>
                </c:pt>
                <c:pt idx="28">
                  <c:v>0.0105556662019517</c:v>
                </c:pt>
                <c:pt idx="29">
                  <c:v>0.0109539932284406</c:v>
                </c:pt>
                <c:pt idx="30">
                  <c:v>0.0110535749850629</c:v>
                </c:pt>
                <c:pt idx="31">
                  <c:v>0.0109539932284406</c:v>
                </c:pt>
                <c:pt idx="32">
                  <c:v>0.0109539932284406</c:v>
                </c:pt>
                <c:pt idx="33">
                  <c:v>0.0109539932284406</c:v>
                </c:pt>
                <c:pt idx="34">
                  <c:v>0.0109539932284406</c:v>
                </c:pt>
                <c:pt idx="35">
                  <c:v>0.0109539932284406</c:v>
                </c:pt>
                <c:pt idx="36">
                  <c:v>0.0109539932284406</c:v>
                </c:pt>
                <c:pt idx="37">
                  <c:v>0.0125473013343955</c:v>
                </c:pt>
                <c:pt idx="38">
                  <c:v>0.0127464648476399</c:v>
                </c:pt>
                <c:pt idx="39">
                  <c:v>0.0130452101175065</c:v>
                </c:pt>
                <c:pt idx="40">
                  <c:v>0.013244373630751</c:v>
                </c:pt>
                <c:pt idx="41">
                  <c:v>0.0130452101175065</c:v>
                </c:pt>
                <c:pt idx="42">
                  <c:v>0.0130452101175065</c:v>
                </c:pt>
                <c:pt idx="43">
                  <c:v>0.0130452101175065</c:v>
                </c:pt>
                <c:pt idx="44">
                  <c:v>0.0129456283608844</c:v>
                </c:pt>
                <c:pt idx="45">
                  <c:v>0.0129456283608844</c:v>
                </c:pt>
                <c:pt idx="46">
                  <c:v>0.0131447918741288</c:v>
                </c:pt>
                <c:pt idx="47">
                  <c:v>0.0128460466042619</c:v>
                </c:pt>
                <c:pt idx="48">
                  <c:v>0.013244373630751</c:v>
                </c:pt>
                <c:pt idx="49">
                  <c:v>0.013244373630751</c:v>
                </c:pt>
                <c:pt idx="50">
                  <c:v>0.013244373630751</c:v>
                </c:pt>
                <c:pt idx="51">
                  <c:v>0.0134435371439954</c:v>
                </c:pt>
                <c:pt idx="52">
                  <c:v>0.0133439553873731</c:v>
                </c:pt>
                <c:pt idx="53">
                  <c:v>0.0128460466042619</c:v>
                </c:pt>
                <c:pt idx="54">
                  <c:v>0.0127464648476399</c:v>
                </c:pt>
                <c:pt idx="55">
                  <c:v>0.0129456283608844</c:v>
                </c:pt>
                <c:pt idx="56">
                  <c:v>0.0129456283608844</c:v>
                </c:pt>
                <c:pt idx="57">
                  <c:v>0.0129456283608844</c:v>
                </c:pt>
                <c:pt idx="58">
                  <c:v>0.0135431189006174</c:v>
                </c:pt>
                <c:pt idx="59">
                  <c:v>0.0138418641704841</c:v>
                </c:pt>
                <c:pt idx="60">
                  <c:v>0.0137422824138618</c:v>
                </c:pt>
                <c:pt idx="61">
                  <c:v>0.0136427006572397</c:v>
                </c:pt>
                <c:pt idx="62">
                  <c:v>0.0136427006572397</c:v>
                </c:pt>
                <c:pt idx="63">
                  <c:v>0.0136427006572397</c:v>
                </c:pt>
                <c:pt idx="64">
                  <c:v>0.0136427006572397</c:v>
                </c:pt>
                <c:pt idx="65">
                  <c:v>0.0140410276837284</c:v>
                </c:pt>
                <c:pt idx="66">
                  <c:v>0.0140410276837284</c:v>
                </c:pt>
                <c:pt idx="67">
                  <c:v>0.0140410276837284</c:v>
                </c:pt>
                <c:pt idx="68">
                  <c:v>0.0138418641704841</c:v>
                </c:pt>
                <c:pt idx="69">
                  <c:v>0.0139414459271061</c:v>
                </c:pt>
                <c:pt idx="70">
                  <c:v>0.0139414459271061</c:v>
                </c:pt>
                <c:pt idx="71">
                  <c:v>0.0138418641704841</c:v>
                </c:pt>
                <c:pt idx="72">
                  <c:v>0.0149372634933282</c:v>
                </c:pt>
                <c:pt idx="73">
                  <c:v>0.0149372634933282</c:v>
                </c:pt>
                <c:pt idx="74">
                  <c:v>0.0145389364668391</c:v>
                </c:pt>
                <c:pt idx="75">
                  <c:v>0.0143397729535948</c:v>
                </c:pt>
                <c:pt idx="76">
                  <c:v>0.0141406094403504</c:v>
                </c:pt>
                <c:pt idx="77">
                  <c:v>0.0141406094403504</c:v>
                </c:pt>
                <c:pt idx="78">
                  <c:v>0.0141406094403504</c:v>
                </c:pt>
                <c:pt idx="79">
                  <c:v>0.0146385182234614</c:v>
                </c:pt>
                <c:pt idx="80">
                  <c:v>0.0147380999800835</c:v>
                </c:pt>
                <c:pt idx="81">
                  <c:v>0.0148376817367057</c:v>
                </c:pt>
                <c:pt idx="82">
                  <c:v>0.0151364270065726</c:v>
                </c:pt>
                <c:pt idx="83">
                  <c:v>0.0157339175463056</c:v>
                </c:pt>
                <c:pt idx="84">
                  <c:v>0.0157339175463056</c:v>
                </c:pt>
                <c:pt idx="85">
                  <c:v>0.0157339175463056</c:v>
                </c:pt>
                <c:pt idx="86">
                  <c:v>0.0164309898426609</c:v>
                </c:pt>
                <c:pt idx="87">
                  <c:v>0.0166301533559052</c:v>
                </c:pt>
                <c:pt idx="88">
                  <c:v>0.0170284803823941</c:v>
                </c:pt>
                <c:pt idx="89">
                  <c:v>0.0175263891655049</c:v>
                </c:pt>
                <c:pt idx="90">
                  <c:v>0.0180242979486158</c:v>
                </c:pt>
                <c:pt idx="91">
                  <c:v>0.0180242979486158</c:v>
                </c:pt>
                <c:pt idx="92">
                  <c:v>0.0180242979486158</c:v>
                </c:pt>
                <c:pt idx="93">
                  <c:v>0.0180242979486158</c:v>
                </c:pt>
                <c:pt idx="94">
                  <c:v>0.0180242979486158</c:v>
                </c:pt>
                <c:pt idx="95">
                  <c:v>0.01911969727146</c:v>
                </c:pt>
                <c:pt idx="96">
                  <c:v>0.0193188607847044</c:v>
                </c:pt>
                <c:pt idx="97">
                  <c:v>0.0195180242979487</c:v>
                </c:pt>
                <c:pt idx="98">
                  <c:v>0.0195180242979487</c:v>
                </c:pt>
                <c:pt idx="99">
                  <c:v>0.0195180242979487</c:v>
                </c:pt>
                <c:pt idx="100">
                  <c:v>0.0200159330810596</c:v>
                </c:pt>
                <c:pt idx="101">
                  <c:v>0.0199163513244374</c:v>
                </c:pt>
                <c:pt idx="102">
                  <c:v>0.0200159330810596</c:v>
                </c:pt>
                <c:pt idx="103">
                  <c:v>0.020215096594304</c:v>
                </c:pt>
                <c:pt idx="104">
                  <c:v>0.0206134236207927</c:v>
                </c:pt>
                <c:pt idx="105">
                  <c:v>0.0206134236207927</c:v>
                </c:pt>
                <c:pt idx="106">
                  <c:v>0.0206134236207927</c:v>
                </c:pt>
                <c:pt idx="107">
                  <c:v>0.0207130053774147</c:v>
                </c:pt>
                <c:pt idx="108">
                  <c:v>0.020812587134037</c:v>
                </c:pt>
                <c:pt idx="109">
                  <c:v>0.0210117506472816</c:v>
                </c:pt>
                <c:pt idx="110">
                  <c:v>0.0212109141605259</c:v>
                </c:pt>
                <c:pt idx="111">
                  <c:v>0.0214100776737702</c:v>
                </c:pt>
                <c:pt idx="112">
                  <c:v>0.0214100776737702</c:v>
                </c:pt>
                <c:pt idx="113">
                  <c:v>0.0214100776737702</c:v>
                </c:pt>
                <c:pt idx="114">
                  <c:v>0.0222067317267476</c:v>
                </c:pt>
                <c:pt idx="115">
                  <c:v>0.0224058952399919</c:v>
                </c:pt>
                <c:pt idx="116">
                  <c:v>0.0227046405098585</c:v>
                </c:pt>
                <c:pt idx="117">
                  <c:v>0.0227046405098585</c:v>
                </c:pt>
                <c:pt idx="118">
                  <c:v>0.0229038040231029</c:v>
                </c:pt>
                <c:pt idx="119">
                  <c:v>0.0231029675363474</c:v>
                </c:pt>
                <c:pt idx="120">
                  <c:v>0.0231029675363474</c:v>
                </c:pt>
                <c:pt idx="121">
                  <c:v>0.0231029675363474</c:v>
                </c:pt>
                <c:pt idx="122">
                  <c:v>0.0230033857797254</c:v>
                </c:pt>
                <c:pt idx="123">
                  <c:v>0.0230033857797254</c:v>
                </c:pt>
                <c:pt idx="124">
                  <c:v>0.0239992033459471</c:v>
                </c:pt>
                <c:pt idx="125">
                  <c:v>0.0241983668591914</c:v>
                </c:pt>
                <c:pt idx="126">
                  <c:v>0.0241983668591914</c:v>
                </c:pt>
                <c:pt idx="127">
                  <c:v>0.0241983668591914</c:v>
                </c:pt>
                <c:pt idx="128">
                  <c:v>0.0248954391555467</c:v>
                </c:pt>
                <c:pt idx="129">
                  <c:v>0.0253933479386577</c:v>
                </c:pt>
                <c:pt idx="130">
                  <c:v>0.0254929296952799</c:v>
                </c:pt>
                <c:pt idx="131">
                  <c:v>0.0258912567217686</c:v>
                </c:pt>
                <c:pt idx="132">
                  <c:v>0.0262895837482573</c:v>
                </c:pt>
                <c:pt idx="133">
                  <c:v>0.0262895837482573</c:v>
                </c:pt>
                <c:pt idx="134">
                  <c:v>0.0262895837482573</c:v>
                </c:pt>
                <c:pt idx="135">
                  <c:v>0.0270862378012349</c:v>
                </c:pt>
                <c:pt idx="136">
                  <c:v>0.0274845648277235</c:v>
                </c:pt>
                <c:pt idx="137">
                  <c:v>0.0280820553674568</c:v>
                </c:pt>
                <c:pt idx="138">
                  <c:v>0.0284803823939455</c:v>
                </c:pt>
                <c:pt idx="139">
                  <c:v>0.0288787094204341</c:v>
                </c:pt>
                <c:pt idx="140">
                  <c:v>0.0287791276638119</c:v>
                </c:pt>
                <c:pt idx="141">
                  <c:v>0.0287791276638119</c:v>
                </c:pt>
                <c:pt idx="142">
                  <c:v>0.0296753634734117</c:v>
                </c:pt>
                <c:pt idx="143">
                  <c:v>0.0299741087432783</c:v>
                </c:pt>
                <c:pt idx="144">
                  <c:v>0.0302728540131447</c:v>
                </c:pt>
                <c:pt idx="145">
                  <c:v>0.0306711810396334</c:v>
                </c:pt>
                <c:pt idx="146">
                  <c:v>0.0308703445528777</c:v>
                </c:pt>
                <c:pt idx="147">
                  <c:v>0.0308703445528777</c:v>
                </c:pt>
                <c:pt idx="148">
                  <c:v>0.0308703445528777</c:v>
                </c:pt>
                <c:pt idx="149">
                  <c:v>0.0314678350926112</c:v>
                </c:pt>
                <c:pt idx="150">
                  <c:v>0.0314678350926112</c:v>
                </c:pt>
                <c:pt idx="151">
                  <c:v>0.0314678350926112</c:v>
                </c:pt>
                <c:pt idx="152">
                  <c:v>0.0315674168492333</c:v>
                </c:pt>
                <c:pt idx="153">
                  <c:v>0.0314678350926112</c:v>
                </c:pt>
                <c:pt idx="154">
                  <c:v>0.0314678350926112</c:v>
                </c:pt>
                <c:pt idx="155">
                  <c:v>0.0314678350926112</c:v>
                </c:pt>
                <c:pt idx="156">
                  <c:v>0.0320653256323442</c:v>
                </c:pt>
                <c:pt idx="157">
                  <c:v>0.0319657438757219</c:v>
                </c:pt>
                <c:pt idx="158">
                  <c:v>0.0319657438757219</c:v>
                </c:pt>
                <c:pt idx="159">
                  <c:v>0.0321649073889663</c:v>
                </c:pt>
                <c:pt idx="160">
                  <c:v>0.0324636526588329</c:v>
                </c:pt>
                <c:pt idx="161">
                  <c:v>0.0324636526588329</c:v>
                </c:pt>
                <c:pt idx="162">
                  <c:v>0.0324636526588329</c:v>
                </c:pt>
                <c:pt idx="163">
                  <c:v>0.0330611431985661</c:v>
                </c:pt>
                <c:pt idx="164">
                  <c:v>0.0324636526588329</c:v>
                </c:pt>
                <c:pt idx="165">
                  <c:v>0.0325632344154549</c:v>
                </c:pt>
                <c:pt idx="166">
                  <c:v>0.0326628161720772</c:v>
                </c:pt>
                <c:pt idx="167">
                  <c:v>0.0330611431985661</c:v>
                </c:pt>
                <c:pt idx="168">
                  <c:v>0.0330611431985661</c:v>
                </c:pt>
                <c:pt idx="169">
                  <c:v>0.0329615614419441</c:v>
                </c:pt>
                <c:pt idx="170">
                  <c:v>0.0337582154949214</c:v>
                </c:pt>
                <c:pt idx="171">
                  <c:v>0.0339573790081658</c:v>
                </c:pt>
                <c:pt idx="172">
                  <c:v>0.0341565425214101</c:v>
                </c:pt>
                <c:pt idx="173">
                  <c:v>0.0344552877912767</c:v>
                </c:pt>
                <c:pt idx="174">
                  <c:v>0.0346544513045211</c:v>
                </c:pt>
                <c:pt idx="175">
                  <c:v>0.0345548695478988</c:v>
                </c:pt>
                <c:pt idx="176">
                  <c:v>0.0345548695478988</c:v>
                </c:pt>
                <c:pt idx="177">
                  <c:v>0.0352519418442543</c:v>
                </c:pt>
                <c:pt idx="178">
                  <c:v>0.0352519418442543</c:v>
                </c:pt>
                <c:pt idx="179">
                  <c:v>0.0353515236008763</c:v>
                </c:pt>
                <c:pt idx="180">
                  <c:v>0.035650268870743</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pt idx="172">
                  <c:v>0.0222767123287671</c:v>
                </c:pt>
                <c:pt idx="173">
                  <c:v>0.0224054794520548</c:v>
                </c:pt>
                <c:pt idx="174">
                  <c:v>0.0225342465753425</c:v>
                </c:pt>
                <c:pt idx="175">
                  <c:v>0.0226630136986301</c:v>
                </c:pt>
                <c:pt idx="176">
                  <c:v>0.0227917808219178</c:v>
                </c:pt>
                <c:pt idx="177">
                  <c:v>0.0229205479452055</c:v>
                </c:pt>
                <c:pt idx="178">
                  <c:v>0.0230493150684931</c:v>
                </c:pt>
                <c:pt idx="179">
                  <c:v>0.0231780821917808</c:v>
                </c:pt>
                <c:pt idx="180">
                  <c:v>0.0233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5</Words>
  <Characters>3498</Characters>
  <Lines>24</Lines>
  <Paragraphs>6</Paragraphs>
  <TotalTime>0</TotalTime>
  <ScaleCrop>false</ScaleCrop>
  <LinksUpToDate>false</LinksUpToDate>
  <CharactersWithSpaces>3556</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04:1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2F201A24BCD0411A96869F5D6078B107</vt:lpwstr>
  </property>
</Properties>
</file>